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itle-devops---july-2018-aspirations"/>
    <w:p>
      <w:pPr>
        <w:pStyle w:val="Heading1"/>
      </w:pPr>
      <w:r>
        <w:t xml:space="preserve">Title: Devops - July 2018 Aspirations</w:t>
      </w:r>
    </w:p>
    <w:bookmarkStart w:id="23" w:name="DevopsJul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7981199ee232e5c4f036ce17801089ebd89bee3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pock, 06 Jul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Madhava Reddy Sanikommu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9" w:name="X2b66f2ace4efd88a8f9aeb3433e42a284bcd38e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29"/>
    <w:p>
      <w:pPr>
        <w:pStyle w:val="FirstParagraph"/>
      </w:pPr>
      <w:r>
        <w:br/>
      </w:r>
    </w:p>
    <w:bookmarkStart w:id="31" w:name="X8489f50168949cf36b7d809a969e33c79cb9691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0">
        <w:r>
          <w:rPr>
            <w:rStyle w:val="Hyperlink"/>
          </w:rPr>
          <w:t xml:space="preserve">Devops - June 2018 Aspirations</w:t>
        </w:r>
      </w:hyperlink>
    </w:p>
    <w:bookmarkEnd w:id="31"/>
    <w:p>
      <w:pPr>
        <w:pStyle w:val="BodyText"/>
      </w:pPr>
      <w:r>
        <w:br/>
      </w:r>
    </w:p>
    <w:bookmarkStart w:id="35" w:name="X86f7e476e1808f4a1486764a3921feaff51716d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solved security issues in admin console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etup stack for google contact sync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http://github.com/freshdesk/trinity-recipes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ress performance issues in producti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Resolved few N+1 queries in contacts controllers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scellaneous task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OC onboarding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ddressed issue with uglifier on asset compilation in production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EC2 instance maintenance : ES client node, HA Proxy instances</w:t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grating to redis lab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ll be taken up this mont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5"/>
    <w:p>
      <w:pPr>
        <w:pStyle w:val="BodyText"/>
      </w:pPr>
      <w:r>
        <w:br/>
      </w:r>
    </w:p>
    <w:bookmarkStart w:id="36" w:name="Xd232d89baacce07fe94742c39393887a208c9a1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8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 ms</w:t>
            </w:r>
          </w:p>
        </w:tc>
      </w:tr>
    </w:tbl>
    <w:bookmarkEnd w:id="36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7" w:name="X354a76606c9baf6b9af456518b1748b002401c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a799600d71713a7c8b837bd2d54585bb6899ae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Address performance issues in producti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ix errors in applicati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49e30f2b1dd2cd70552becf263ff75356a566fa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fc9afa8102abf2702e4191ae994ecbe8540cd4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09827583df0aae250c4b14241edf08aafc019ce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aa2b0045990b28ff1b996b745db297e3d632875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Setup complete CD pipeline to deploy in Canary</w:t>
      </w:r>
    </w:p>
    <w:bookmarkEnd w:id="42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34" Target="http://github.com/freshdesk/trinity-recipes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91628240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34" Target="http://github.com/freshdesk/trinity-recipes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91628240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